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0BCF28" w14:textId="6B3CC4FC" w:rsidR="005749ED" w:rsidRDefault="00F67D80">
      <w:pPr>
        <w:pStyle w:val="Title"/>
      </w:pPr>
      <w:r>
        <w:t xml:space="preserve">Feedback for Project Number </w:t>
      </w:r>
      <w:r w:rsidR="00D74DF6">
        <w:t>23</w:t>
      </w:r>
    </w:p>
    <w:p w14:paraId="5F5E90EA" w14:textId="77777777" w:rsidR="005749ED" w:rsidRDefault="00F67D80">
      <w:pPr>
        <w:pStyle w:val="Heading2"/>
      </w:pPr>
      <w:bookmarkStart w:id="0" w:name="feedback-below"/>
      <w:r>
        <w:t>Feedback Below</w:t>
      </w:r>
    </w:p>
    <w:p w14:paraId="49EA5260" w14:textId="77777777" w:rsidR="005749ED" w:rsidRDefault="00F67D80">
      <w:pPr>
        <w:pStyle w:val="FirstParagraph"/>
      </w:pPr>
      <w:r>
        <w:rPr>
          <w:b/>
        </w:rPr>
        <w:t>What is their topic on?</w:t>
      </w:r>
    </w:p>
    <w:p w14:paraId="3D66FFE5" w14:textId="7DFEECA1" w:rsidR="005749ED" w:rsidRPr="00D74DF6" w:rsidRDefault="00F67D80">
      <w:pPr>
        <w:pStyle w:val="Compact"/>
        <w:numPr>
          <w:ilvl w:val="0"/>
          <w:numId w:val="2"/>
        </w:numPr>
      </w:pPr>
      <w:r>
        <w:rPr>
          <w:i/>
        </w:rPr>
        <w:t>Is the title consistent with the topic?</w:t>
      </w:r>
    </w:p>
    <w:p w14:paraId="37C8DBB8" w14:textId="4D18DCDE" w:rsidR="00D74DF6" w:rsidRPr="00D74DF6" w:rsidRDefault="00D74DF6" w:rsidP="00D74DF6">
      <w:pPr>
        <w:pStyle w:val="Compact"/>
        <w:ind w:left="480"/>
        <w:rPr>
          <w:iCs/>
        </w:rPr>
      </w:pPr>
      <w:r>
        <w:rPr>
          <w:iCs/>
        </w:rPr>
        <w:t>Yes</w:t>
      </w:r>
      <w:r w:rsidR="003127B8">
        <w:rPr>
          <w:iCs/>
        </w:rPr>
        <w:t>,</w:t>
      </w:r>
      <w:r>
        <w:rPr>
          <w:iCs/>
        </w:rPr>
        <w:t xml:space="preserve"> the title </w:t>
      </w:r>
      <w:r w:rsidR="003127B8">
        <w:rPr>
          <w:iCs/>
        </w:rPr>
        <w:t>“</w:t>
      </w:r>
      <w:r w:rsidR="003127B8" w:rsidRPr="00C27762">
        <w:rPr>
          <w:rFonts w:ascii="Helvetica" w:hAnsi="Helvetica" w:cs="Helvetica"/>
          <w:color w:val="000000"/>
          <w:sz w:val="20"/>
          <w:szCs w:val="20"/>
          <w:u w:val="single"/>
          <w:shd w:val="clear" w:color="auto" w:fill="FFFFFF"/>
        </w:rPr>
        <w:t>Are PvP or Co-op video games more popular?</w:t>
      </w:r>
      <w:r w:rsidR="003127B8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 xml:space="preserve">” </w:t>
      </w:r>
      <w:r>
        <w:rPr>
          <w:iCs/>
        </w:rPr>
        <w:t>is consistent with the topic</w:t>
      </w:r>
      <w:r w:rsidR="003127B8">
        <w:rPr>
          <w:iCs/>
        </w:rPr>
        <w:t>.</w:t>
      </w:r>
    </w:p>
    <w:p w14:paraId="3373D7EC" w14:textId="3E023E6F" w:rsidR="005749ED" w:rsidRPr="00D74DF6" w:rsidRDefault="00F67D80">
      <w:pPr>
        <w:pStyle w:val="Compact"/>
        <w:numPr>
          <w:ilvl w:val="0"/>
          <w:numId w:val="2"/>
        </w:numPr>
      </w:pPr>
      <w:r>
        <w:rPr>
          <w:i/>
        </w:rPr>
        <w:t xml:space="preserve">In other </w:t>
      </w:r>
      <w:r w:rsidR="003127B8">
        <w:rPr>
          <w:i/>
        </w:rPr>
        <w:t>words,</w:t>
      </w:r>
      <w:r>
        <w:rPr>
          <w:i/>
        </w:rPr>
        <w:t xml:space="preserve"> does the title make sense for the project?</w:t>
      </w:r>
    </w:p>
    <w:p w14:paraId="0EF6926A" w14:textId="15A51B82" w:rsidR="00D74DF6" w:rsidRPr="00D74DF6" w:rsidRDefault="00D74DF6" w:rsidP="00D74DF6">
      <w:pPr>
        <w:pStyle w:val="Compact"/>
        <w:ind w:left="480"/>
        <w:rPr>
          <w:iCs/>
        </w:rPr>
      </w:pPr>
      <w:r>
        <w:rPr>
          <w:iCs/>
        </w:rPr>
        <w:t xml:space="preserve">The title makes sense for the </w:t>
      </w:r>
      <w:r w:rsidR="003127B8">
        <w:rPr>
          <w:iCs/>
        </w:rPr>
        <w:t>project;</w:t>
      </w:r>
      <w:r>
        <w:rPr>
          <w:iCs/>
        </w:rPr>
        <w:t xml:space="preserve"> </w:t>
      </w:r>
      <w:r w:rsidR="003127B8">
        <w:rPr>
          <w:iCs/>
        </w:rPr>
        <w:t>however,</w:t>
      </w:r>
      <w:r>
        <w:rPr>
          <w:iCs/>
        </w:rPr>
        <w:t xml:space="preserve"> it is bit more generic and because there are so many variables like the platform, demographics, limitations of data sources </w:t>
      </w:r>
      <w:proofErr w:type="spellStart"/>
      <w:r>
        <w:rPr>
          <w:iCs/>
        </w:rPr>
        <w:t>etc</w:t>
      </w:r>
      <w:proofErr w:type="spellEnd"/>
      <w:r>
        <w:rPr>
          <w:iCs/>
        </w:rPr>
        <w:t>, there can be variants of the title</w:t>
      </w:r>
      <w:r w:rsidR="00F3138D">
        <w:rPr>
          <w:iCs/>
        </w:rPr>
        <w:t xml:space="preserve"> which would facilitate in-depth questioning of data and may provide different results.</w:t>
      </w:r>
    </w:p>
    <w:p w14:paraId="7E2F4981" w14:textId="77777777" w:rsidR="005749ED" w:rsidRDefault="00F67D80">
      <w:pPr>
        <w:pStyle w:val="FirstParagraph"/>
      </w:pPr>
      <w:r>
        <w:rPr>
          <w:b/>
        </w:rPr>
        <w:t>Are the objectives of the project clearly identifiable?</w:t>
      </w:r>
    </w:p>
    <w:p w14:paraId="7723D2B8" w14:textId="6647A6C6" w:rsidR="005749ED" w:rsidRPr="00D74DF6" w:rsidRDefault="00F67D80">
      <w:pPr>
        <w:pStyle w:val="Compact"/>
        <w:numPr>
          <w:ilvl w:val="0"/>
          <w:numId w:val="3"/>
        </w:numPr>
      </w:pPr>
      <w:r>
        <w:rPr>
          <w:i/>
        </w:rPr>
        <w:t>What are they wanting to study?</w:t>
      </w:r>
    </w:p>
    <w:p w14:paraId="65D5E680" w14:textId="224105CF" w:rsidR="00D74DF6" w:rsidRPr="00D74DF6" w:rsidRDefault="00D74DF6" w:rsidP="00D74DF6">
      <w:pPr>
        <w:pStyle w:val="Compact"/>
        <w:ind w:left="480"/>
        <w:rPr>
          <w:iCs/>
        </w:rPr>
      </w:pPr>
      <w:r>
        <w:rPr>
          <w:iCs/>
        </w:rPr>
        <w:t>The author wants to research and find out which one is popular – PvP games or Co-op games.</w:t>
      </w:r>
    </w:p>
    <w:p w14:paraId="3457DC99" w14:textId="3388A45A" w:rsidR="005749ED" w:rsidRPr="00D74DF6" w:rsidRDefault="00F67D80">
      <w:pPr>
        <w:pStyle w:val="Compact"/>
        <w:numPr>
          <w:ilvl w:val="0"/>
          <w:numId w:val="3"/>
        </w:numPr>
      </w:pPr>
      <w:r>
        <w:rPr>
          <w:i/>
        </w:rPr>
        <w:t>What is the motivation of this project?</w:t>
      </w:r>
    </w:p>
    <w:p w14:paraId="1C15D57B" w14:textId="16398F9D" w:rsidR="00D74DF6" w:rsidRDefault="00D74DF6" w:rsidP="00D74DF6">
      <w:pPr>
        <w:pStyle w:val="Compact"/>
        <w:ind w:left="480"/>
      </w:pPr>
      <w:r>
        <w:rPr>
          <w:iCs/>
        </w:rPr>
        <w:t xml:space="preserve">As per the author, she was fond of playing competitive games </w:t>
      </w:r>
      <w:r w:rsidR="00DC0640">
        <w:rPr>
          <w:iCs/>
        </w:rPr>
        <w:t>when she was</w:t>
      </w:r>
      <w:r w:rsidR="00D55530">
        <w:rPr>
          <w:iCs/>
        </w:rPr>
        <w:t xml:space="preserve"> a</w:t>
      </w:r>
      <w:r w:rsidR="00DC0640">
        <w:rPr>
          <w:iCs/>
        </w:rPr>
        <w:t xml:space="preserve"> kid and</w:t>
      </w:r>
      <w:r>
        <w:rPr>
          <w:iCs/>
        </w:rPr>
        <w:t xml:space="preserve"> different kinds of co-op games </w:t>
      </w:r>
      <w:r w:rsidR="00DC0640">
        <w:rPr>
          <w:iCs/>
        </w:rPr>
        <w:t>growing up and she is interested about the future of video games.</w:t>
      </w:r>
      <w:r>
        <w:rPr>
          <w:iCs/>
        </w:rPr>
        <w:t xml:space="preserve"> </w:t>
      </w:r>
    </w:p>
    <w:p w14:paraId="29B6A7E2" w14:textId="04BDFA89" w:rsidR="005749ED" w:rsidRPr="00DC0640" w:rsidRDefault="00F67D80">
      <w:pPr>
        <w:pStyle w:val="Compact"/>
        <w:numPr>
          <w:ilvl w:val="0"/>
          <w:numId w:val="3"/>
        </w:numPr>
      </w:pPr>
      <w:r>
        <w:rPr>
          <w:i/>
        </w:rPr>
        <w:t>What does the presenter hope to accomplish with this project?</w:t>
      </w:r>
    </w:p>
    <w:p w14:paraId="07410B13" w14:textId="51BCCD16" w:rsidR="00DC0640" w:rsidRPr="00DC0640" w:rsidRDefault="00DC0640" w:rsidP="00DC0640">
      <w:pPr>
        <w:pStyle w:val="Compact"/>
        <w:ind w:left="480"/>
        <w:rPr>
          <w:iCs/>
        </w:rPr>
      </w:pPr>
      <w:r>
        <w:rPr>
          <w:iCs/>
        </w:rPr>
        <w:t xml:space="preserve">Based on data, not only she wants to find the answer to the broad research question, but she has also tried to get other data elements </w:t>
      </w:r>
      <w:r w:rsidR="00D55530">
        <w:rPr>
          <w:iCs/>
        </w:rPr>
        <w:t>(</w:t>
      </w:r>
      <w:r>
        <w:rPr>
          <w:iCs/>
        </w:rPr>
        <w:t>factors</w:t>
      </w:r>
      <w:r w:rsidR="00D55530">
        <w:rPr>
          <w:iCs/>
        </w:rPr>
        <w:t>)</w:t>
      </w:r>
      <w:r>
        <w:rPr>
          <w:iCs/>
        </w:rPr>
        <w:t xml:space="preserve"> that would determine at a granular level </w:t>
      </w:r>
      <w:proofErr w:type="gramStart"/>
      <w:r>
        <w:rPr>
          <w:iCs/>
        </w:rPr>
        <w:t>whether or not</w:t>
      </w:r>
      <w:proofErr w:type="gramEnd"/>
      <w:r>
        <w:rPr>
          <w:iCs/>
        </w:rPr>
        <w:t xml:space="preserve"> a particular type of game is popular – factors like platform (Twitch for example) on which games are played, demographics (age of audience for example) etc. She says that she has got a</w:t>
      </w:r>
      <w:r w:rsidR="00D55530">
        <w:rPr>
          <w:iCs/>
        </w:rPr>
        <w:t>n</w:t>
      </w:r>
      <w:r>
        <w:rPr>
          <w:iCs/>
        </w:rPr>
        <w:t xml:space="preserve"> objective answer to a subjective question. Also, at the end of the presentation, she says that the results may point to an inconclusive overall view.</w:t>
      </w:r>
    </w:p>
    <w:p w14:paraId="5F535BD2" w14:textId="77599E1F" w:rsidR="005749ED" w:rsidRDefault="00F67D80">
      <w:pPr>
        <w:pStyle w:val="FirstParagraph"/>
      </w:pPr>
      <w:r>
        <w:rPr>
          <w:b/>
        </w:rPr>
        <w:t>What data are used?</w:t>
      </w:r>
    </w:p>
    <w:p w14:paraId="1BF67583" w14:textId="18D9CDEE" w:rsidR="00DC0640" w:rsidRDefault="00F67D80">
      <w:pPr>
        <w:pStyle w:val="Compact"/>
        <w:numPr>
          <w:ilvl w:val="0"/>
          <w:numId w:val="4"/>
        </w:numPr>
        <w:rPr>
          <w:i/>
        </w:rPr>
      </w:pPr>
      <w:r>
        <w:rPr>
          <w:i/>
        </w:rPr>
        <w:t>What website(s) are scraped?</w:t>
      </w:r>
    </w:p>
    <w:p w14:paraId="5C8FEF3D" w14:textId="1E587EFB" w:rsidR="005749ED" w:rsidRDefault="00CB7BE5" w:rsidP="00DC0640">
      <w:pPr>
        <w:pStyle w:val="Compact"/>
        <w:ind w:left="480"/>
      </w:pPr>
      <w:hyperlink r:id="rId7" w:history="1">
        <w:r w:rsidR="00DC0640" w:rsidRPr="002B4847">
          <w:rPr>
            <w:rStyle w:val="Hyperlink"/>
          </w:rPr>
          <w:t>https://ps-timetracker.com/statistic</w:t>
        </w:r>
      </w:hyperlink>
    </w:p>
    <w:p w14:paraId="50CAD330" w14:textId="2EF3C99E" w:rsidR="00DC0640" w:rsidRDefault="00CB7BE5" w:rsidP="00DC0640">
      <w:pPr>
        <w:pStyle w:val="Compact"/>
        <w:ind w:left="480"/>
      </w:pPr>
      <w:hyperlink r:id="rId8" w:history="1">
        <w:r w:rsidR="003B6FCD" w:rsidRPr="002B4847">
          <w:rPr>
            <w:rStyle w:val="Hyperlink"/>
          </w:rPr>
          <w:t>https://www.trueachievements.com/n40266/fortnite-most-played-game-on-xbox-in-2019</w:t>
        </w:r>
      </w:hyperlink>
    </w:p>
    <w:p w14:paraId="5906DD7B" w14:textId="4E957C70" w:rsidR="005749ED" w:rsidRPr="005902C1" w:rsidRDefault="00F67D80">
      <w:pPr>
        <w:pStyle w:val="Compact"/>
        <w:numPr>
          <w:ilvl w:val="0"/>
          <w:numId w:val="4"/>
        </w:numPr>
      </w:pPr>
      <w:r>
        <w:rPr>
          <w:i/>
        </w:rPr>
        <w:t>Are other data brought in from outside sources?</w:t>
      </w:r>
    </w:p>
    <w:p w14:paraId="7661D9AA" w14:textId="6C4B3B3B" w:rsidR="005902C1" w:rsidRDefault="00CB7BE5" w:rsidP="005902C1">
      <w:pPr>
        <w:pStyle w:val="Compact"/>
        <w:ind w:left="480"/>
      </w:pPr>
      <w:hyperlink r:id="rId9" w:history="1">
        <w:r w:rsidR="005902C1" w:rsidRPr="002B4847">
          <w:rPr>
            <w:rStyle w:val="Hyperlink"/>
          </w:rPr>
          <w:t>https://gamstat.com/games/xbox/</w:t>
        </w:r>
      </w:hyperlink>
      <w:r w:rsidR="005902C1">
        <w:t xml:space="preserve">  </w:t>
      </w:r>
    </w:p>
    <w:p w14:paraId="22E857BB" w14:textId="3E1D0DCC" w:rsidR="005902C1" w:rsidRDefault="00CB7BE5" w:rsidP="005902C1">
      <w:pPr>
        <w:pStyle w:val="Compact"/>
        <w:ind w:firstLine="480"/>
      </w:pPr>
      <w:hyperlink r:id="rId10" w:history="1">
        <w:r w:rsidR="005902C1" w:rsidRPr="002B4847">
          <w:rPr>
            <w:rStyle w:val="Hyperlink"/>
          </w:rPr>
          <w:t>https://store.steampowered.com/stats/</w:t>
        </w:r>
      </w:hyperlink>
      <w:r w:rsidR="005902C1">
        <w:t xml:space="preserve"> </w:t>
      </w:r>
    </w:p>
    <w:p w14:paraId="467A55E8" w14:textId="7490CCAF" w:rsidR="005902C1" w:rsidRDefault="00CB7BE5" w:rsidP="005902C1">
      <w:pPr>
        <w:pStyle w:val="Compact"/>
        <w:ind w:left="480"/>
      </w:pPr>
      <w:hyperlink r:id="rId11" w:history="1">
        <w:r w:rsidR="005902C1" w:rsidRPr="002B4847">
          <w:rPr>
            <w:rStyle w:val="Hyperlink"/>
          </w:rPr>
          <w:t>https://sullygnome.com/games/streamed</w:t>
        </w:r>
      </w:hyperlink>
      <w:r w:rsidR="005902C1">
        <w:t xml:space="preserve"> </w:t>
      </w:r>
    </w:p>
    <w:p w14:paraId="57D3B618" w14:textId="547D4447" w:rsidR="005902C1" w:rsidRDefault="005902C1">
      <w:pPr>
        <w:rPr>
          <w:iCs/>
        </w:rPr>
      </w:pPr>
      <w:r>
        <w:rPr>
          <w:iCs/>
        </w:rPr>
        <w:br w:type="page"/>
      </w:r>
    </w:p>
    <w:p w14:paraId="64B132D4" w14:textId="77777777" w:rsidR="005902C1" w:rsidRPr="005902C1" w:rsidRDefault="005902C1" w:rsidP="005902C1">
      <w:pPr>
        <w:pStyle w:val="Compact"/>
        <w:ind w:left="480"/>
        <w:rPr>
          <w:iCs/>
        </w:rPr>
      </w:pPr>
    </w:p>
    <w:p w14:paraId="776BAF0B" w14:textId="284BF92A" w:rsidR="005749ED" w:rsidRPr="005902C1" w:rsidRDefault="00F67D80">
      <w:pPr>
        <w:pStyle w:val="Compact"/>
        <w:numPr>
          <w:ilvl w:val="0"/>
          <w:numId w:val="4"/>
        </w:numPr>
      </w:pPr>
      <w:r>
        <w:rPr>
          <w:i/>
        </w:rPr>
        <w:t>If so, what are they and how do they add to the project?</w:t>
      </w:r>
    </w:p>
    <w:p w14:paraId="05A278FB" w14:textId="675C64A7" w:rsidR="005902C1" w:rsidRPr="005902C1" w:rsidRDefault="005902C1" w:rsidP="005902C1">
      <w:pPr>
        <w:pStyle w:val="Compact"/>
        <w:ind w:left="480"/>
        <w:rPr>
          <w:iCs/>
        </w:rPr>
      </w:pPr>
      <w:r>
        <w:rPr>
          <w:iCs/>
        </w:rPr>
        <w:t xml:space="preserve">While the web sites that were scraped provided </w:t>
      </w:r>
      <w:r w:rsidR="00D55530">
        <w:rPr>
          <w:iCs/>
        </w:rPr>
        <w:t>high-level</w:t>
      </w:r>
      <w:r>
        <w:rPr>
          <w:iCs/>
        </w:rPr>
        <w:t xml:space="preserve"> data regarding top games played within a certain period, the additional data sources helped the author drill down based on the various factors above and find the popularity of the PvP or Co-op games at a granular level, strengthening or re-iterating the fact that PvP is more popular than Co-op.</w:t>
      </w:r>
    </w:p>
    <w:p w14:paraId="79272065" w14:textId="4349BAA0" w:rsidR="005749ED" w:rsidRDefault="00F67D80">
      <w:pPr>
        <w:pStyle w:val="FirstParagraph"/>
        <w:rPr>
          <w:b/>
        </w:rPr>
      </w:pPr>
      <w:r>
        <w:rPr>
          <w:b/>
        </w:rPr>
        <w:t>What is your overall impression of the project?</w:t>
      </w:r>
    </w:p>
    <w:p w14:paraId="7E896F40" w14:textId="60A38E8A" w:rsidR="005902C1" w:rsidRPr="005902C1" w:rsidRDefault="005902C1" w:rsidP="005902C1">
      <w:pPr>
        <w:pStyle w:val="BodyText"/>
      </w:pPr>
      <w:r>
        <w:t xml:space="preserve">My overall impression is that she has done a good job of presenting data to find out </w:t>
      </w:r>
      <w:r w:rsidR="00B241D4">
        <w:t>a big picture about popularity of the game and answering at a higher level the research question that she has framed.</w:t>
      </w:r>
    </w:p>
    <w:p w14:paraId="6D12B601" w14:textId="7DA02742" w:rsidR="005749ED" w:rsidRDefault="00F67D80">
      <w:pPr>
        <w:pStyle w:val="BodyText"/>
        <w:rPr>
          <w:b/>
        </w:rPr>
      </w:pPr>
      <w:r>
        <w:rPr>
          <w:b/>
        </w:rPr>
        <w:t xml:space="preserve">Other encouragements/critiques you would like to provide to your colleague </w:t>
      </w:r>
      <w:proofErr w:type="gramStart"/>
      <w:r>
        <w:rPr>
          <w:b/>
        </w:rPr>
        <w:t>in order for</w:t>
      </w:r>
      <w:proofErr w:type="gramEnd"/>
      <w:r>
        <w:rPr>
          <w:b/>
        </w:rPr>
        <w:t xml:space="preserve"> them to have a more refined project.</w:t>
      </w:r>
      <w:bookmarkEnd w:id="0"/>
    </w:p>
    <w:p w14:paraId="71B75CD8" w14:textId="77777777" w:rsidR="00B241D4" w:rsidRDefault="00B241D4">
      <w:pPr>
        <w:pStyle w:val="BodyText"/>
        <w:rPr>
          <w:bCs/>
        </w:rPr>
      </w:pPr>
      <w:r>
        <w:rPr>
          <w:bCs/>
        </w:rPr>
        <w:t xml:space="preserve">I would like to have her research question more granular and in detail as we all know that the devil lies in the details. </w:t>
      </w:r>
    </w:p>
    <w:p w14:paraId="040F1B19" w14:textId="386ABABF" w:rsidR="00B241D4" w:rsidRPr="00B241D4" w:rsidRDefault="00B241D4">
      <w:pPr>
        <w:pStyle w:val="BodyText"/>
        <w:rPr>
          <w:bCs/>
        </w:rPr>
      </w:pPr>
      <w:r>
        <w:rPr>
          <w:bCs/>
        </w:rPr>
        <w:t xml:space="preserve">She can put weights to the each of the category / factors and then answer the popularity question </w:t>
      </w:r>
      <w:r w:rsidR="00D55530">
        <w:rPr>
          <w:bCs/>
        </w:rPr>
        <w:t xml:space="preserve">overall but will also get the answer </w:t>
      </w:r>
      <w:r>
        <w:rPr>
          <w:bCs/>
        </w:rPr>
        <w:t xml:space="preserve">at a granular level. </w:t>
      </w:r>
      <w:r w:rsidR="00D55530">
        <w:rPr>
          <w:bCs/>
        </w:rPr>
        <w:t xml:space="preserve">This will help her build models with different weights for each factor and help look at the problem in a multidimensional way. </w:t>
      </w:r>
      <w:r>
        <w:rPr>
          <w:bCs/>
        </w:rPr>
        <w:t xml:space="preserve">Probably then, she can conclusively say that based on data, for either all or majority of the </w:t>
      </w:r>
      <w:r w:rsidR="00D55530">
        <w:rPr>
          <w:bCs/>
        </w:rPr>
        <w:t>factors,</w:t>
      </w:r>
      <w:r>
        <w:rPr>
          <w:bCs/>
        </w:rPr>
        <w:t xml:space="preserve"> it proves PvP is popular than Co-op games.</w:t>
      </w:r>
    </w:p>
    <w:sectPr w:rsidR="00B241D4" w:rsidRPr="00B241D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83FF52" w14:textId="77777777" w:rsidR="00CB7BE5" w:rsidRDefault="00CB7BE5">
      <w:pPr>
        <w:spacing w:after="0"/>
      </w:pPr>
      <w:r>
        <w:separator/>
      </w:r>
    </w:p>
  </w:endnote>
  <w:endnote w:type="continuationSeparator" w:id="0">
    <w:p w14:paraId="0638FF64" w14:textId="77777777" w:rsidR="00CB7BE5" w:rsidRDefault="00CB7B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3E758C" w14:textId="77777777" w:rsidR="00CB7BE5" w:rsidRDefault="00CB7BE5">
      <w:r>
        <w:separator/>
      </w:r>
    </w:p>
  </w:footnote>
  <w:footnote w:type="continuationSeparator" w:id="0">
    <w:p w14:paraId="080F31C9" w14:textId="77777777" w:rsidR="00CB7BE5" w:rsidRDefault="00CB7B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3AC1B9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D6A82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127B8"/>
    <w:rsid w:val="003B6FCD"/>
    <w:rsid w:val="004E29B3"/>
    <w:rsid w:val="005749ED"/>
    <w:rsid w:val="005902C1"/>
    <w:rsid w:val="00590D07"/>
    <w:rsid w:val="00784D58"/>
    <w:rsid w:val="0086760A"/>
    <w:rsid w:val="008D6863"/>
    <w:rsid w:val="00AF00E6"/>
    <w:rsid w:val="00B241D4"/>
    <w:rsid w:val="00B86B75"/>
    <w:rsid w:val="00BC48D5"/>
    <w:rsid w:val="00C27762"/>
    <w:rsid w:val="00C34DAA"/>
    <w:rsid w:val="00C36279"/>
    <w:rsid w:val="00CB7BE5"/>
    <w:rsid w:val="00D55530"/>
    <w:rsid w:val="00D74DF6"/>
    <w:rsid w:val="00DC0640"/>
    <w:rsid w:val="00E315A3"/>
    <w:rsid w:val="00F3138D"/>
    <w:rsid w:val="00F67D80"/>
    <w:rsid w:val="00F93F2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E3C8C"/>
  <w15:docId w15:val="{F25B2382-F39B-426D-A935-C8A505D4C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DC064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DC064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rueachievements.com/n40266/fortnite-most-played-game-on-xbox-in-2019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ps-timetracker.com/statistic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ullygnome.com/games/streamed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store.steampowered.com/stat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amstat.com/games/xbox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527</Words>
  <Characters>30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3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Santanu Mukherjee</dc:creator>
  <cp:keywords/>
  <cp:lastModifiedBy>Santanu Mukherjee</cp:lastModifiedBy>
  <cp:revision>8</cp:revision>
  <dcterms:created xsi:type="dcterms:W3CDTF">2021-03-25T02:48:00Z</dcterms:created>
  <dcterms:modified xsi:type="dcterms:W3CDTF">2021-03-26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